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bo</w:t>
      </w:r>
      <w:r>
        <w:t xml:space="preserve"> </w:t>
      </w:r>
      <w:r>
        <w:t xml:space="preserve">Verde</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Cabo Verde received a score of 54.7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Cabo Verde received a score of 8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abo Verde received a score of</w:t>
      </w:r>
      <w:r>
        <w:t xml:space="preserve"> </w:t>
      </w:r>
      <w:r>
        <w:rPr>
          <w:b/>
        </w:rPr>
        <w:t xml:space="preserve">59.3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Cabo Verde received a score of 59.6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Cabo Verde received a score of 54.4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Cabo Verde received a score of 2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Cabo Verde received a score of 0.8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Cabo Verde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Cabo Verde received a score of 0.3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Cabo Verde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Cabo Verde received a score of 0.6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Cabo Verde received a score of 0.6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Cabo Verde received a score of 0.7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Cabo Verde received a score of 0.5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Cabo Verde received a score of 0.6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Cabo Verde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Cabo Verde received a score of 0.1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Cabo Verde received a score of 0.2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Cabo%20Verde%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Cabo%20Verde%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Cabo%20Verde%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Cabo%20Verde%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Cabo%20Verde%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Cabo%20Verde%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Cabo%20Verde%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Cabo%20Verde%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Cabo%20Verde%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Cabo%20Verde%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Cabo%20Verde%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Cabo%20Verde%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Sub-Saharan%20Africa\Cabo%20Verde%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Sub-Saharan%20Africa\Cabo%20Verde%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Sub-Saharan%20Africa\Cabo%20Verde%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Cabo%20Verde%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Cabo%20Verde%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bo Verde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8, 2001, 2007, 2015</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9, 2011, 2012, 2013, 2014, 2015, 2016, 201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bo Verde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SIC rev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2</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bo Verde Country Report</dc:title>
  <dc:creator>SPI Team</dc:creator>
  <cp:keywords/>
  <dcterms:created xsi:type="dcterms:W3CDTF">2021-05-25T12:26:32Z</dcterms:created>
  <dcterms:modified xsi:type="dcterms:W3CDTF">2021-05-25T12:2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